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70C00C" w14:textId="77777777" w:rsidR="00C675A3" w:rsidRDefault="00066442" w:rsidP="00C675A3">
      <w:pPr>
        <w:jc w:val="center"/>
        <w:rPr>
          <w:rFonts w:ascii="Arial" w:hAnsi="Arial" w:cs="Arial"/>
          <w:color w:val="C00000"/>
          <w:sz w:val="28"/>
          <w:szCs w:val="28"/>
        </w:rPr>
      </w:pPr>
      <w:r w:rsidRPr="004C1CA4">
        <w:rPr>
          <w:rFonts w:ascii="Arial" w:hAnsi="Arial" w:cs="Arial"/>
          <w:color w:val="C00000"/>
          <w:sz w:val="28"/>
          <w:szCs w:val="28"/>
        </w:rPr>
        <w:t>AUTUMN IS IN THE AIR</w:t>
      </w:r>
    </w:p>
    <w:p w14:paraId="27A9F3D7" w14:textId="1E845498" w:rsidR="004C60DC" w:rsidRPr="00C675A3" w:rsidRDefault="004C60DC" w:rsidP="00C675A3">
      <w:pPr>
        <w:jc w:val="center"/>
        <w:rPr>
          <w:rFonts w:ascii="Arial" w:hAnsi="Arial" w:cs="Arial"/>
          <w:color w:val="C00000"/>
          <w:sz w:val="28"/>
          <w:szCs w:val="28"/>
        </w:rPr>
      </w:pPr>
      <w:r w:rsidRPr="0023051A">
        <w:rPr>
          <w:rFonts w:ascii="Lucida Handwriting" w:hAnsi="Lucida Handwriting" w:cs="Arial"/>
          <w:color w:val="C00000"/>
        </w:rPr>
        <w:t xml:space="preserve">Urmilla Chawla </w:t>
      </w:r>
    </w:p>
    <w:p w14:paraId="2F06B237" w14:textId="767E3104" w:rsidR="00066442" w:rsidRPr="00FE4327" w:rsidRDefault="00066442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The leaves </w:t>
      </w:r>
      <w:r w:rsidR="004A1B70">
        <w:rPr>
          <w:rFonts w:ascii="Arial" w:hAnsi="Arial" w:cs="Arial"/>
        </w:rPr>
        <w:t>have changed</w:t>
      </w:r>
      <w:r w:rsidRPr="00FE4327">
        <w:rPr>
          <w:rFonts w:ascii="Arial" w:hAnsi="Arial" w:cs="Arial"/>
        </w:rPr>
        <w:t xml:space="preserve"> </w:t>
      </w:r>
      <w:r w:rsidR="004A1B70">
        <w:rPr>
          <w:rFonts w:ascii="Arial" w:hAnsi="Arial" w:cs="Arial"/>
        </w:rPr>
        <w:t>into</w:t>
      </w:r>
      <w:r w:rsidRPr="00FE4327">
        <w:rPr>
          <w:rFonts w:ascii="Arial" w:hAnsi="Arial" w:cs="Arial"/>
        </w:rPr>
        <w:t xml:space="preserve"> shades of </w:t>
      </w:r>
      <w:r w:rsidR="0023051A" w:rsidRPr="00FE4327">
        <w:rPr>
          <w:rFonts w:ascii="Arial" w:hAnsi="Arial" w:cs="Arial"/>
        </w:rPr>
        <w:t>yellow</w:t>
      </w:r>
      <w:r w:rsidR="005828DA">
        <w:rPr>
          <w:rFonts w:ascii="Arial" w:hAnsi="Arial" w:cs="Arial"/>
        </w:rPr>
        <w:t xml:space="preserve">, </w:t>
      </w:r>
      <w:r w:rsidR="007B7D3C">
        <w:rPr>
          <w:rFonts w:ascii="Arial" w:hAnsi="Arial" w:cs="Arial"/>
        </w:rPr>
        <w:t>amber</w:t>
      </w:r>
      <w:r w:rsidRPr="00FE4327">
        <w:rPr>
          <w:rFonts w:ascii="Arial" w:hAnsi="Arial" w:cs="Arial"/>
        </w:rPr>
        <w:t xml:space="preserve"> and brown</w:t>
      </w:r>
    </w:p>
    <w:p w14:paraId="5CC7BD5F" w14:textId="737EC481" w:rsidR="00066442" w:rsidRPr="00FE4327" w:rsidRDefault="004140EC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Earthy and rustic </w:t>
      </w:r>
      <w:r w:rsidR="00066442" w:rsidRPr="00FE4327">
        <w:rPr>
          <w:rFonts w:ascii="Arial" w:hAnsi="Arial" w:cs="Arial"/>
        </w:rPr>
        <w:t>autumn is here</w:t>
      </w:r>
      <w:r w:rsidR="005B0295" w:rsidRPr="00FE4327">
        <w:rPr>
          <w:rFonts w:ascii="Arial" w:hAnsi="Arial" w:cs="Arial"/>
        </w:rPr>
        <w:t>,</w:t>
      </w:r>
      <w:r w:rsidR="00066442" w:rsidRPr="00FE4327">
        <w:rPr>
          <w:rFonts w:ascii="Arial" w:hAnsi="Arial" w:cs="Arial"/>
        </w:rPr>
        <w:t xml:space="preserve"> </w:t>
      </w:r>
      <w:r w:rsidR="00066442" w:rsidRPr="00FE4327">
        <w:rPr>
          <w:rFonts w:ascii="Arial" w:hAnsi="Arial" w:cs="Arial"/>
          <w:noProof/>
        </w:rPr>
        <w:t>and</w:t>
      </w:r>
      <w:r w:rsidR="00066442" w:rsidRPr="00FE4327">
        <w:rPr>
          <w:rFonts w:ascii="Arial" w:hAnsi="Arial" w:cs="Arial"/>
        </w:rPr>
        <w:t xml:space="preserve"> summer </w:t>
      </w:r>
      <w:r w:rsidR="004A1B70">
        <w:rPr>
          <w:rFonts w:ascii="Arial" w:hAnsi="Arial" w:cs="Arial"/>
        </w:rPr>
        <w:t>has left</w:t>
      </w:r>
      <w:r w:rsidR="00066442" w:rsidRPr="00FE4327">
        <w:rPr>
          <w:rFonts w:ascii="Arial" w:hAnsi="Arial" w:cs="Arial"/>
        </w:rPr>
        <w:t xml:space="preserve"> town.</w:t>
      </w:r>
    </w:p>
    <w:p w14:paraId="125E323C" w14:textId="60E6122A" w:rsidR="007B336F" w:rsidRPr="00FE4327" w:rsidRDefault="00C30AF2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>F</w:t>
      </w:r>
      <w:r w:rsidR="0023051A" w:rsidRPr="00FE4327">
        <w:rPr>
          <w:rFonts w:ascii="Arial" w:hAnsi="Arial" w:cs="Arial"/>
        </w:rPr>
        <w:t xml:space="preserve">lowers </w:t>
      </w:r>
      <w:r w:rsidR="004A1B70">
        <w:rPr>
          <w:rFonts w:ascii="Arial" w:hAnsi="Arial" w:cs="Arial"/>
        </w:rPr>
        <w:t xml:space="preserve">have </w:t>
      </w:r>
      <w:r w:rsidR="00F06DF1" w:rsidRPr="00FE4327">
        <w:rPr>
          <w:rFonts w:ascii="Arial" w:hAnsi="Arial" w:cs="Arial"/>
        </w:rPr>
        <w:t>withe</w:t>
      </w:r>
      <w:r w:rsidR="005828DA">
        <w:rPr>
          <w:rFonts w:ascii="Arial" w:hAnsi="Arial" w:cs="Arial"/>
        </w:rPr>
        <w:t>r</w:t>
      </w:r>
      <w:r w:rsidR="004A1B70">
        <w:rPr>
          <w:rFonts w:ascii="Arial" w:hAnsi="Arial" w:cs="Arial"/>
        </w:rPr>
        <w:t>ed</w:t>
      </w:r>
      <w:r w:rsidR="00D57221">
        <w:rPr>
          <w:rFonts w:ascii="Arial" w:hAnsi="Arial" w:cs="Arial"/>
        </w:rPr>
        <w:t>, wilted,</w:t>
      </w:r>
      <w:r w:rsidR="00F06DF1" w:rsidRPr="00FE4327">
        <w:rPr>
          <w:rFonts w:ascii="Arial" w:hAnsi="Arial" w:cs="Arial"/>
        </w:rPr>
        <w:t xml:space="preserve"> </w:t>
      </w:r>
      <w:r w:rsidRPr="00FE4327">
        <w:rPr>
          <w:rFonts w:ascii="Arial" w:hAnsi="Arial" w:cs="Arial"/>
        </w:rPr>
        <w:t>and</w:t>
      </w:r>
      <w:r w:rsidR="005568C7" w:rsidRPr="00FE4327">
        <w:rPr>
          <w:rFonts w:ascii="Arial" w:hAnsi="Arial" w:cs="Arial"/>
        </w:rPr>
        <w:t xml:space="preserve"> </w:t>
      </w:r>
      <w:r w:rsidR="004A1B70">
        <w:rPr>
          <w:rFonts w:ascii="Arial" w:hAnsi="Arial" w:cs="Arial"/>
        </w:rPr>
        <w:t>whizzed</w:t>
      </w:r>
      <w:r w:rsidR="00FE2EA5" w:rsidRPr="00FE4327">
        <w:rPr>
          <w:rFonts w:ascii="Arial" w:hAnsi="Arial" w:cs="Arial"/>
        </w:rPr>
        <w:t xml:space="preserve"> </w:t>
      </w:r>
      <w:r w:rsidRPr="00FE4327">
        <w:rPr>
          <w:rFonts w:ascii="Arial" w:hAnsi="Arial" w:cs="Arial"/>
        </w:rPr>
        <w:t>hither and yon</w:t>
      </w:r>
    </w:p>
    <w:p w14:paraId="517492B1" w14:textId="1B65A0BB" w:rsidR="00D57221" w:rsidRPr="00FE4327" w:rsidRDefault="00D57221" w:rsidP="00D57221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Now we</w:t>
      </w:r>
      <w:r w:rsidRPr="00FE4327">
        <w:rPr>
          <w:rFonts w:ascii="Arial" w:hAnsi="Arial" w:cs="Arial"/>
        </w:rPr>
        <w:t xml:space="preserve"> see dewy morning</w:t>
      </w:r>
      <w:r w:rsidR="00B77BF3">
        <w:rPr>
          <w:rFonts w:ascii="Arial" w:hAnsi="Arial" w:cs="Arial"/>
        </w:rPr>
        <w:t>s</w:t>
      </w:r>
      <w:r w:rsidRPr="00FE4327">
        <w:rPr>
          <w:rFonts w:ascii="Arial" w:hAnsi="Arial" w:cs="Arial"/>
        </w:rPr>
        <w:t xml:space="preserve"> and the sun setting early on</w:t>
      </w:r>
      <w:r w:rsidR="00D673DC">
        <w:rPr>
          <w:rFonts w:ascii="Arial" w:hAnsi="Arial" w:cs="Arial"/>
        </w:rPr>
        <w:t>.</w:t>
      </w:r>
    </w:p>
    <w:p w14:paraId="097845A6" w14:textId="77777777" w:rsidR="00D9500E" w:rsidRPr="00FE4327" w:rsidRDefault="00D9500E" w:rsidP="00C675A3">
      <w:pPr>
        <w:spacing w:after="0"/>
        <w:jc w:val="center"/>
        <w:rPr>
          <w:rFonts w:ascii="Arial" w:hAnsi="Arial" w:cs="Arial"/>
        </w:rPr>
      </w:pPr>
    </w:p>
    <w:p w14:paraId="560650E4" w14:textId="2DBAF520" w:rsidR="00066442" w:rsidRPr="00FE4327" w:rsidRDefault="00066442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The </w:t>
      </w:r>
      <w:r w:rsidR="00F172BF">
        <w:rPr>
          <w:rFonts w:ascii="Arial" w:hAnsi="Arial" w:cs="Arial"/>
        </w:rPr>
        <w:t>multi-hued</w:t>
      </w:r>
      <w:r w:rsidR="0057777F" w:rsidRPr="00FE4327">
        <w:rPr>
          <w:rFonts w:ascii="Arial" w:hAnsi="Arial" w:cs="Arial"/>
        </w:rPr>
        <w:t xml:space="preserve"> </w:t>
      </w:r>
      <w:r w:rsidRPr="00FE4327">
        <w:rPr>
          <w:rFonts w:ascii="Arial" w:hAnsi="Arial" w:cs="Arial"/>
        </w:rPr>
        <w:t>leaves</w:t>
      </w:r>
      <w:r w:rsidR="0057777F" w:rsidRPr="00FE4327">
        <w:rPr>
          <w:rFonts w:ascii="Arial" w:hAnsi="Arial" w:cs="Arial"/>
        </w:rPr>
        <w:t xml:space="preserve"> </w:t>
      </w:r>
      <w:r w:rsidR="00F172BF">
        <w:rPr>
          <w:rFonts w:ascii="Arial" w:hAnsi="Arial" w:cs="Arial"/>
        </w:rPr>
        <w:t xml:space="preserve">are </w:t>
      </w:r>
      <w:r w:rsidR="00D57221">
        <w:rPr>
          <w:rFonts w:ascii="Arial" w:hAnsi="Arial" w:cs="Arial"/>
        </w:rPr>
        <w:t xml:space="preserve">softly </w:t>
      </w:r>
      <w:r w:rsidRPr="00FE4327">
        <w:rPr>
          <w:rFonts w:ascii="Arial" w:hAnsi="Arial" w:cs="Arial"/>
        </w:rPr>
        <w:t>fall</w:t>
      </w:r>
      <w:r w:rsidR="00C675A3" w:rsidRPr="00FE4327">
        <w:rPr>
          <w:rFonts w:ascii="Arial" w:hAnsi="Arial" w:cs="Arial"/>
        </w:rPr>
        <w:t>ing</w:t>
      </w:r>
      <w:r w:rsidRPr="00FE4327">
        <w:rPr>
          <w:rFonts w:ascii="Arial" w:hAnsi="Arial" w:cs="Arial"/>
        </w:rPr>
        <w:t xml:space="preserve"> everywhere</w:t>
      </w:r>
    </w:p>
    <w:p w14:paraId="7D83183D" w14:textId="39F6D1D3" w:rsidR="00066442" w:rsidRPr="00FE4327" w:rsidRDefault="00066442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The </w:t>
      </w:r>
      <w:r w:rsidR="00D57221">
        <w:rPr>
          <w:rFonts w:ascii="Arial" w:hAnsi="Arial" w:cs="Arial"/>
        </w:rPr>
        <w:t>curvaceous</w:t>
      </w:r>
      <w:r w:rsidRPr="00FE4327">
        <w:rPr>
          <w:rFonts w:ascii="Arial" w:hAnsi="Arial" w:cs="Arial"/>
        </w:rPr>
        <w:t xml:space="preserve"> branches of the tree</w:t>
      </w:r>
      <w:r w:rsidR="006D288D">
        <w:rPr>
          <w:rFonts w:ascii="Arial" w:hAnsi="Arial" w:cs="Arial"/>
        </w:rPr>
        <w:t>s</w:t>
      </w:r>
      <w:r w:rsidRPr="00FE4327">
        <w:rPr>
          <w:rFonts w:ascii="Arial" w:hAnsi="Arial" w:cs="Arial"/>
        </w:rPr>
        <w:t xml:space="preserve"> </w:t>
      </w:r>
      <w:r w:rsidR="00C675A3" w:rsidRPr="00FE4327">
        <w:rPr>
          <w:rFonts w:ascii="Arial" w:hAnsi="Arial" w:cs="Arial"/>
        </w:rPr>
        <w:t>are getting</w:t>
      </w:r>
      <w:r w:rsidR="003534D1" w:rsidRPr="00FE4327">
        <w:rPr>
          <w:rFonts w:ascii="Arial" w:hAnsi="Arial" w:cs="Arial"/>
        </w:rPr>
        <w:t xml:space="preserve"> </w:t>
      </w:r>
      <w:r w:rsidRPr="00FE4327">
        <w:rPr>
          <w:rFonts w:ascii="Arial" w:hAnsi="Arial" w:cs="Arial"/>
        </w:rPr>
        <w:t>bare.</w:t>
      </w:r>
    </w:p>
    <w:p w14:paraId="48F36DA6" w14:textId="22975886" w:rsidR="00353C52" w:rsidRPr="00FE4327" w:rsidRDefault="00353C52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>The</w:t>
      </w:r>
      <w:r w:rsidR="005828DA">
        <w:rPr>
          <w:rFonts w:ascii="Arial" w:hAnsi="Arial" w:cs="Arial"/>
        </w:rPr>
        <w:t xml:space="preserve"> dry</w:t>
      </w:r>
      <w:r w:rsidR="00C760DB" w:rsidRPr="00FE4327">
        <w:rPr>
          <w:rFonts w:ascii="Arial" w:hAnsi="Arial" w:cs="Arial"/>
        </w:rPr>
        <w:t xml:space="preserve"> </w:t>
      </w:r>
      <w:r w:rsidRPr="00FE4327">
        <w:rPr>
          <w:rFonts w:ascii="Arial" w:hAnsi="Arial" w:cs="Arial"/>
        </w:rPr>
        <w:t xml:space="preserve">leaves </w:t>
      </w:r>
      <w:r w:rsidR="005828DA">
        <w:rPr>
          <w:rFonts w:ascii="Arial" w:hAnsi="Arial" w:cs="Arial"/>
        </w:rPr>
        <w:t>rustl</w:t>
      </w:r>
      <w:r w:rsidR="006D288D">
        <w:rPr>
          <w:rFonts w:ascii="Arial" w:hAnsi="Arial" w:cs="Arial"/>
        </w:rPr>
        <w:t>e</w:t>
      </w:r>
      <w:r w:rsidRPr="00FE4327">
        <w:rPr>
          <w:rFonts w:ascii="Arial" w:hAnsi="Arial" w:cs="Arial"/>
        </w:rPr>
        <w:t xml:space="preserve"> under the feet in</w:t>
      </w:r>
      <w:r w:rsidR="006D288D">
        <w:rPr>
          <w:rFonts w:ascii="Arial" w:hAnsi="Arial" w:cs="Arial"/>
        </w:rPr>
        <w:t xml:space="preserve"> </w:t>
      </w:r>
      <w:r w:rsidRPr="00FE4327">
        <w:rPr>
          <w:rFonts w:ascii="Arial" w:hAnsi="Arial" w:cs="Arial"/>
        </w:rPr>
        <w:t>walkways</w:t>
      </w:r>
    </w:p>
    <w:p w14:paraId="3B25D2A7" w14:textId="7F5FEF4E" w:rsidR="00353C52" w:rsidRPr="00FE4327" w:rsidRDefault="00A81635" w:rsidP="00C675A3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And</w:t>
      </w:r>
      <w:r w:rsidR="00F172B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ashion </w:t>
      </w:r>
      <w:r w:rsidR="006D288D">
        <w:rPr>
          <w:rFonts w:ascii="Arial" w:hAnsi="Arial" w:cs="Arial"/>
        </w:rPr>
        <w:t xml:space="preserve">a </w:t>
      </w:r>
      <w:r w:rsidR="00023BD1">
        <w:rPr>
          <w:rFonts w:ascii="Arial" w:hAnsi="Arial" w:cs="Arial"/>
        </w:rPr>
        <w:t>padd</w:t>
      </w:r>
      <w:r>
        <w:rPr>
          <w:rFonts w:ascii="Arial" w:hAnsi="Arial" w:cs="Arial"/>
        </w:rPr>
        <w:t xml:space="preserve">ed carpet </w:t>
      </w:r>
      <w:r w:rsidR="00F172BF">
        <w:rPr>
          <w:rFonts w:ascii="Arial" w:hAnsi="Arial" w:cs="Arial"/>
        </w:rPr>
        <w:t xml:space="preserve">in </w:t>
      </w:r>
      <w:r w:rsidR="00353C52" w:rsidRPr="00FE4327">
        <w:rPr>
          <w:rFonts w:ascii="Arial" w:hAnsi="Arial" w:cs="Arial"/>
        </w:rPr>
        <w:t xml:space="preserve">the driveways. </w:t>
      </w:r>
    </w:p>
    <w:p w14:paraId="33880089" w14:textId="492EB5B3" w:rsidR="007B336F" w:rsidRDefault="007B336F" w:rsidP="00C675A3">
      <w:pPr>
        <w:spacing w:after="0"/>
        <w:jc w:val="center"/>
        <w:rPr>
          <w:rFonts w:ascii="Arial" w:hAnsi="Arial" w:cs="Arial"/>
        </w:rPr>
      </w:pPr>
    </w:p>
    <w:p w14:paraId="5A891701" w14:textId="4155B500" w:rsidR="000F7201" w:rsidRPr="00FE4327" w:rsidRDefault="000F7201" w:rsidP="000F7201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The </w:t>
      </w:r>
      <w:r w:rsidR="00D673DC">
        <w:rPr>
          <w:rFonts w:ascii="Arial" w:hAnsi="Arial" w:cs="Arial"/>
          <w:noProof/>
        </w:rPr>
        <w:t>deciduous t</w:t>
      </w:r>
      <w:r w:rsidRPr="00FE4327">
        <w:rPr>
          <w:rFonts w:ascii="Arial" w:hAnsi="Arial" w:cs="Arial"/>
          <w:noProof/>
        </w:rPr>
        <w:t xml:space="preserve">rees are graciously letting the </w:t>
      </w:r>
      <w:r w:rsidR="00D673DC">
        <w:rPr>
          <w:rFonts w:ascii="Arial" w:hAnsi="Arial" w:cs="Arial"/>
          <w:noProof/>
        </w:rPr>
        <w:t>dead</w:t>
      </w:r>
      <w:r w:rsidRPr="00FE4327">
        <w:rPr>
          <w:rFonts w:ascii="Arial" w:hAnsi="Arial" w:cs="Arial"/>
          <w:noProof/>
        </w:rPr>
        <w:t xml:space="preserve"> leaves fall</w:t>
      </w:r>
    </w:p>
    <w:p w14:paraId="5844799F" w14:textId="5D15D8D1" w:rsidR="000F7201" w:rsidRDefault="000F7201" w:rsidP="000F7201">
      <w:pPr>
        <w:spacing w:after="0"/>
        <w:jc w:val="center"/>
        <w:rPr>
          <w:rFonts w:ascii="Arial" w:hAnsi="Arial" w:cs="Arial"/>
          <w:noProof/>
        </w:rPr>
      </w:pPr>
      <w:r w:rsidRPr="00FE4327">
        <w:rPr>
          <w:rFonts w:ascii="Arial" w:hAnsi="Arial" w:cs="Arial"/>
        </w:rPr>
        <w:t xml:space="preserve">Teaching us that </w:t>
      </w:r>
      <w:r w:rsidRPr="00FE4327">
        <w:rPr>
          <w:rFonts w:ascii="Arial" w:hAnsi="Arial" w:cs="Arial"/>
          <w:noProof/>
        </w:rPr>
        <w:t>let go when the handwriting is on the wall.</w:t>
      </w:r>
    </w:p>
    <w:p w14:paraId="55FAB70E" w14:textId="61A24371" w:rsidR="000F7201" w:rsidRDefault="000F7201" w:rsidP="000F7201">
      <w:pPr>
        <w:spacing w:after="0"/>
        <w:jc w:val="center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The </w:t>
      </w:r>
      <w:r w:rsidR="00A42B70">
        <w:rPr>
          <w:rFonts w:ascii="Arial" w:hAnsi="Arial" w:cs="Arial"/>
          <w:noProof/>
        </w:rPr>
        <w:t xml:space="preserve">barren </w:t>
      </w:r>
      <w:r>
        <w:rPr>
          <w:rFonts w:ascii="Arial" w:hAnsi="Arial" w:cs="Arial"/>
          <w:noProof/>
        </w:rPr>
        <w:t>trees</w:t>
      </w:r>
      <w:r w:rsidR="00D57221">
        <w:rPr>
          <w:rFonts w:ascii="Arial" w:hAnsi="Arial" w:cs="Arial"/>
          <w:noProof/>
        </w:rPr>
        <w:t>, tall and short,</w:t>
      </w:r>
      <w:r>
        <w:rPr>
          <w:rFonts w:ascii="Arial" w:hAnsi="Arial" w:cs="Arial"/>
          <w:noProof/>
        </w:rPr>
        <w:t xml:space="preserve"> are </w:t>
      </w:r>
      <w:r w:rsidR="00A42B70">
        <w:rPr>
          <w:rFonts w:ascii="Arial" w:hAnsi="Arial" w:cs="Arial"/>
          <w:noProof/>
        </w:rPr>
        <w:t xml:space="preserve">now </w:t>
      </w:r>
      <w:r>
        <w:rPr>
          <w:rFonts w:ascii="Arial" w:hAnsi="Arial" w:cs="Arial"/>
          <w:noProof/>
        </w:rPr>
        <w:t>part of the landscape</w:t>
      </w:r>
    </w:p>
    <w:p w14:paraId="0E4D7C51" w14:textId="4779D4D8" w:rsidR="000F7201" w:rsidRDefault="000F7201" w:rsidP="000F7201">
      <w:pPr>
        <w:spacing w:after="0"/>
        <w:jc w:val="center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Remind</w:t>
      </w:r>
      <w:r w:rsidR="00D57221">
        <w:rPr>
          <w:rFonts w:ascii="Arial" w:hAnsi="Arial" w:cs="Arial"/>
          <w:noProof/>
        </w:rPr>
        <w:t>ing</w:t>
      </w:r>
      <w:r>
        <w:rPr>
          <w:rFonts w:ascii="Arial" w:hAnsi="Arial" w:cs="Arial"/>
          <w:noProof/>
        </w:rPr>
        <w:t xml:space="preserve"> us that the </w:t>
      </w:r>
      <w:r w:rsidR="00D673DC">
        <w:rPr>
          <w:rFonts w:ascii="Arial" w:hAnsi="Arial" w:cs="Arial"/>
          <w:noProof/>
        </w:rPr>
        <w:t>certainity</w:t>
      </w:r>
      <w:r w:rsidR="00A42B70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of death</w:t>
      </w:r>
      <w:r w:rsidR="00B77BF3">
        <w:rPr>
          <w:rFonts w:ascii="Arial" w:hAnsi="Arial" w:cs="Arial"/>
          <w:noProof/>
        </w:rPr>
        <w:t>,</w:t>
      </w:r>
      <w:r>
        <w:rPr>
          <w:rFonts w:ascii="Arial" w:hAnsi="Arial" w:cs="Arial"/>
          <w:noProof/>
        </w:rPr>
        <w:t xml:space="preserve"> no one can escape.</w:t>
      </w:r>
    </w:p>
    <w:p w14:paraId="4DA6D5F0" w14:textId="77777777" w:rsidR="000F7201" w:rsidRDefault="000F7201" w:rsidP="000F7201">
      <w:pPr>
        <w:spacing w:after="0"/>
        <w:jc w:val="center"/>
        <w:rPr>
          <w:rFonts w:ascii="Arial" w:hAnsi="Arial" w:cs="Arial"/>
          <w:noProof/>
        </w:rPr>
      </w:pPr>
    </w:p>
    <w:p w14:paraId="5EC81000" w14:textId="70897C03" w:rsidR="005D49C9" w:rsidRPr="00FE4327" w:rsidRDefault="005D49C9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Acorns, seeds, berries, and nuts </w:t>
      </w:r>
      <w:r w:rsidR="00C675A3" w:rsidRPr="00FE4327">
        <w:rPr>
          <w:rFonts w:ascii="Arial" w:hAnsi="Arial" w:cs="Arial"/>
        </w:rPr>
        <w:t>are</w:t>
      </w:r>
      <w:r w:rsidRPr="00FE4327">
        <w:rPr>
          <w:rFonts w:ascii="Arial" w:hAnsi="Arial" w:cs="Arial"/>
        </w:rPr>
        <w:t xml:space="preserve"> </w:t>
      </w:r>
      <w:r w:rsidR="006D288D">
        <w:rPr>
          <w:rFonts w:ascii="Arial" w:hAnsi="Arial" w:cs="Arial"/>
        </w:rPr>
        <w:t>rattling</w:t>
      </w:r>
      <w:r w:rsidR="008C29C9" w:rsidRPr="00FE4327">
        <w:rPr>
          <w:rFonts w:ascii="Arial" w:hAnsi="Arial" w:cs="Arial"/>
        </w:rPr>
        <w:t xml:space="preserve"> to</w:t>
      </w:r>
      <w:r w:rsidRPr="00FE4327">
        <w:rPr>
          <w:rFonts w:ascii="Arial" w:hAnsi="Arial" w:cs="Arial"/>
        </w:rPr>
        <w:t xml:space="preserve"> the ground</w:t>
      </w:r>
    </w:p>
    <w:p w14:paraId="3C1ABDEC" w14:textId="1845A6ED" w:rsidR="005D49C9" w:rsidRPr="00FE4327" w:rsidRDefault="008C29C9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A </w:t>
      </w:r>
      <w:r w:rsidR="0057777F" w:rsidRPr="00FE4327">
        <w:rPr>
          <w:rFonts w:ascii="Arial" w:hAnsi="Arial" w:cs="Arial"/>
        </w:rPr>
        <w:t>treat</w:t>
      </w:r>
      <w:r w:rsidR="005D49C9" w:rsidRPr="00FE4327">
        <w:rPr>
          <w:rFonts w:ascii="Arial" w:hAnsi="Arial" w:cs="Arial"/>
        </w:rPr>
        <w:t xml:space="preserve"> for the squirrels, their winter hoarding </w:t>
      </w:r>
      <w:r w:rsidR="00023BD1">
        <w:rPr>
          <w:rFonts w:ascii="Arial" w:hAnsi="Arial" w:cs="Arial"/>
          <w:noProof/>
        </w:rPr>
        <w:t>will</w:t>
      </w:r>
      <w:r w:rsidR="005D49C9" w:rsidRPr="00FE4327">
        <w:rPr>
          <w:rFonts w:ascii="Arial" w:hAnsi="Arial" w:cs="Arial"/>
        </w:rPr>
        <w:t xml:space="preserve"> abound</w:t>
      </w:r>
      <w:r w:rsidRPr="00FE4327">
        <w:rPr>
          <w:rFonts w:ascii="Arial" w:hAnsi="Arial" w:cs="Arial"/>
        </w:rPr>
        <w:t>.</w:t>
      </w:r>
    </w:p>
    <w:p w14:paraId="534519AC" w14:textId="768776DA" w:rsidR="005D013D" w:rsidRPr="00FE4327" w:rsidRDefault="005D013D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In </w:t>
      </w:r>
      <w:r w:rsidR="00023BD1">
        <w:rPr>
          <w:rFonts w:ascii="Arial" w:hAnsi="Arial" w:cs="Arial"/>
        </w:rPr>
        <w:t>harvest</w:t>
      </w:r>
      <w:r w:rsidRPr="00FE4327">
        <w:rPr>
          <w:rFonts w:ascii="Arial" w:hAnsi="Arial" w:cs="Arial"/>
        </w:rPr>
        <w:t xml:space="preserve"> </w:t>
      </w:r>
      <w:r w:rsidR="00C675A3" w:rsidRPr="00FE4327">
        <w:rPr>
          <w:rFonts w:ascii="Arial" w:hAnsi="Arial" w:cs="Arial"/>
        </w:rPr>
        <w:t>bread</w:t>
      </w:r>
      <w:r w:rsidR="00115437">
        <w:rPr>
          <w:rFonts w:ascii="Arial" w:hAnsi="Arial" w:cs="Arial"/>
        </w:rPr>
        <w:t>, cakes</w:t>
      </w:r>
      <w:r w:rsidR="00B77BF3">
        <w:rPr>
          <w:rFonts w:ascii="Arial" w:hAnsi="Arial" w:cs="Arial"/>
        </w:rPr>
        <w:t>,</w:t>
      </w:r>
      <w:r w:rsidRPr="00FE4327">
        <w:rPr>
          <w:rFonts w:ascii="Arial" w:hAnsi="Arial" w:cs="Arial"/>
        </w:rPr>
        <w:t xml:space="preserve"> and cookies</w:t>
      </w:r>
      <w:r w:rsidR="00B77BF3">
        <w:rPr>
          <w:rFonts w:ascii="Arial" w:hAnsi="Arial" w:cs="Arial"/>
        </w:rPr>
        <w:t>,</w:t>
      </w:r>
      <w:r w:rsidRPr="00FE4327">
        <w:rPr>
          <w:rFonts w:ascii="Arial" w:hAnsi="Arial" w:cs="Arial"/>
        </w:rPr>
        <w:t xml:space="preserve"> we</w:t>
      </w:r>
      <w:r w:rsidR="00C760DB" w:rsidRPr="00FE4327">
        <w:rPr>
          <w:rFonts w:ascii="Arial" w:hAnsi="Arial" w:cs="Arial"/>
        </w:rPr>
        <w:t xml:space="preserve"> </w:t>
      </w:r>
      <w:r w:rsidR="00115437">
        <w:rPr>
          <w:rFonts w:ascii="Arial" w:hAnsi="Arial" w:cs="Arial"/>
        </w:rPr>
        <w:t>now</w:t>
      </w:r>
      <w:r w:rsidRPr="00FE4327">
        <w:rPr>
          <w:rFonts w:ascii="Arial" w:hAnsi="Arial" w:cs="Arial"/>
        </w:rPr>
        <w:t xml:space="preserve"> indulge</w:t>
      </w:r>
    </w:p>
    <w:p w14:paraId="48B76C3D" w14:textId="69282CA2" w:rsidR="007B336F" w:rsidRPr="00FE4327" w:rsidRDefault="00B77BF3" w:rsidP="00C675A3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Eating</w:t>
      </w:r>
      <w:r w:rsidR="00115437">
        <w:rPr>
          <w:rFonts w:ascii="Arial" w:hAnsi="Arial" w:cs="Arial"/>
        </w:rPr>
        <w:t xml:space="preserve"> </w:t>
      </w:r>
      <w:r w:rsidR="00023BD1">
        <w:rPr>
          <w:rFonts w:ascii="Arial" w:hAnsi="Arial" w:cs="Arial"/>
        </w:rPr>
        <w:t>pies</w:t>
      </w:r>
      <w:r w:rsidR="005D013D" w:rsidRPr="00FE4327">
        <w:rPr>
          <w:rFonts w:ascii="Arial" w:hAnsi="Arial" w:cs="Arial"/>
        </w:rPr>
        <w:t xml:space="preserve"> and taffy apples</w:t>
      </w:r>
      <w:r w:rsidR="008C29C9" w:rsidRPr="00FE4327">
        <w:rPr>
          <w:rFonts w:ascii="Arial" w:hAnsi="Arial" w:cs="Arial"/>
        </w:rPr>
        <w:t>,</w:t>
      </w:r>
      <w:r w:rsidR="005D013D" w:rsidRPr="00FE4327">
        <w:rPr>
          <w:rFonts w:ascii="Arial" w:hAnsi="Arial" w:cs="Arial"/>
        </w:rPr>
        <w:t xml:space="preserve"> our stomachs </w:t>
      </w:r>
      <w:r w:rsidR="008C29C9" w:rsidRPr="00FE4327">
        <w:rPr>
          <w:rFonts w:ascii="Arial" w:hAnsi="Arial" w:cs="Arial"/>
        </w:rPr>
        <w:t>may</w:t>
      </w:r>
      <w:r w:rsidR="00F06DF1" w:rsidRPr="00FE4327">
        <w:rPr>
          <w:rFonts w:ascii="Arial" w:hAnsi="Arial" w:cs="Arial"/>
        </w:rPr>
        <w:t xml:space="preserve"> </w:t>
      </w:r>
      <w:r w:rsidR="005D013D" w:rsidRPr="00FE4327">
        <w:rPr>
          <w:rFonts w:ascii="Arial" w:hAnsi="Arial" w:cs="Arial"/>
        </w:rPr>
        <w:t>bulge</w:t>
      </w:r>
      <w:r w:rsidR="008C29C9" w:rsidRPr="00FE4327">
        <w:rPr>
          <w:rFonts w:ascii="Arial" w:hAnsi="Arial" w:cs="Arial"/>
        </w:rPr>
        <w:t>.</w:t>
      </w:r>
    </w:p>
    <w:p w14:paraId="044465CF" w14:textId="4F026195" w:rsidR="003B667A" w:rsidRPr="00FE4327" w:rsidRDefault="003B667A" w:rsidP="00C675A3">
      <w:pPr>
        <w:spacing w:after="0"/>
        <w:jc w:val="center"/>
        <w:rPr>
          <w:rFonts w:ascii="Arial" w:hAnsi="Arial" w:cs="Arial"/>
        </w:rPr>
      </w:pPr>
    </w:p>
    <w:p w14:paraId="009AC6AF" w14:textId="430DA1BE" w:rsidR="003B667A" w:rsidRPr="00FE4327" w:rsidRDefault="003B667A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The children are back </w:t>
      </w:r>
      <w:r w:rsidR="00CA566A" w:rsidRPr="00FE4327">
        <w:rPr>
          <w:rFonts w:ascii="Arial" w:hAnsi="Arial" w:cs="Arial"/>
        </w:rPr>
        <w:t>to</w:t>
      </w:r>
      <w:r w:rsidRPr="00FE4327">
        <w:rPr>
          <w:rFonts w:ascii="Arial" w:hAnsi="Arial" w:cs="Arial"/>
        </w:rPr>
        <w:t xml:space="preserve"> school, babbling in carpool</w:t>
      </w:r>
      <w:r w:rsidR="00A81635">
        <w:rPr>
          <w:rFonts w:ascii="Arial" w:hAnsi="Arial" w:cs="Arial"/>
        </w:rPr>
        <w:t>s</w:t>
      </w:r>
    </w:p>
    <w:p w14:paraId="35C21546" w14:textId="0B4197BF" w:rsidR="003B667A" w:rsidRPr="00FE4327" w:rsidRDefault="003B667A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>With backpacks and sport</w:t>
      </w:r>
      <w:r w:rsidR="00B77BF3">
        <w:rPr>
          <w:rFonts w:ascii="Arial" w:hAnsi="Arial" w:cs="Arial"/>
        </w:rPr>
        <w:t>s</w:t>
      </w:r>
      <w:r w:rsidRPr="00FE4327">
        <w:rPr>
          <w:rFonts w:ascii="Arial" w:hAnsi="Arial" w:cs="Arial"/>
        </w:rPr>
        <w:t xml:space="preserve"> bags</w:t>
      </w:r>
      <w:r w:rsidR="00B77BF3">
        <w:rPr>
          <w:rFonts w:ascii="Arial" w:hAnsi="Arial" w:cs="Arial"/>
        </w:rPr>
        <w:t>,</w:t>
      </w:r>
      <w:r w:rsidRPr="00FE4327">
        <w:rPr>
          <w:rFonts w:ascii="Arial" w:hAnsi="Arial" w:cs="Arial"/>
        </w:rPr>
        <w:t xml:space="preserve"> they </w:t>
      </w:r>
      <w:r w:rsidR="00CA566A" w:rsidRPr="00FE4327">
        <w:rPr>
          <w:rFonts w:ascii="Arial" w:hAnsi="Arial" w:cs="Arial"/>
        </w:rPr>
        <w:t>hobble</w:t>
      </w:r>
      <w:r w:rsidRPr="00FE4327">
        <w:rPr>
          <w:rFonts w:ascii="Arial" w:hAnsi="Arial" w:cs="Arial"/>
        </w:rPr>
        <w:t xml:space="preserve"> to school</w:t>
      </w:r>
      <w:r w:rsidR="006C0598">
        <w:rPr>
          <w:rFonts w:ascii="Arial" w:hAnsi="Arial" w:cs="Arial"/>
        </w:rPr>
        <w:t>s</w:t>
      </w:r>
      <w:r w:rsidRPr="00FE4327">
        <w:rPr>
          <w:rFonts w:ascii="Arial" w:hAnsi="Arial" w:cs="Arial"/>
        </w:rPr>
        <w:t>.</w:t>
      </w:r>
    </w:p>
    <w:p w14:paraId="140F20A4" w14:textId="6E673773" w:rsidR="00CA566A" w:rsidRPr="00FE4327" w:rsidRDefault="000F7201" w:rsidP="00C675A3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Embracing</w:t>
      </w:r>
      <w:r w:rsidR="00CA566A" w:rsidRPr="00FE432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ld</w:t>
      </w:r>
      <w:r w:rsidR="0096406F">
        <w:rPr>
          <w:rFonts w:ascii="Arial" w:hAnsi="Arial" w:cs="Arial"/>
        </w:rPr>
        <w:t xml:space="preserve"> classmates</w:t>
      </w:r>
      <w:r w:rsidR="00CA566A" w:rsidRPr="00FE4327">
        <w:rPr>
          <w:rFonts w:ascii="Arial" w:hAnsi="Arial" w:cs="Arial"/>
        </w:rPr>
        <w:t xml:space="preserve"> and making new friends </w:t>
      </w:r>
    </w:p>
    <w:p w14:paraId="4296C1A8" w14:textId="27E73A96" w:rsidR="00CA566A" w:rsidRDefault="00B77BF3" w:rsidP="00C675A3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Studying, playing and</w:t>
      </w:r>
      <w:r w:rsidR="00CA566A" w:rsidRPr="00FE4327">
        <w:rPr>
          <w:rFonts w:ascii="Arial" w:hAnsi="Arial" w:cs="Arial"/>
        </w:rPr>
        <w:t xml:space="preserve"> before you know it</w:t>
      </w:r>
      <w:r>
        <w:rPr>
          <w:rFonts w:ascii="Arial" w:hAnsi="Arial" w:cs="Arial"/>
        </w:rPr>
        <w:t>,</w:t>
      </w:r>
      <w:r w:rsidR="00CA566A" w:rsidRPr="00FE4327">
        <w:rPr>
          <w:rFonts w:ascii="Arial" w:hAnsi="Arial" w:cs="Arial"/>
        </w:rPr>
        <w:t xml:space="preserve"> their day ends</w:t>
      </w:r>
      <w:r w:rsidR="00CA3E69" w:rsidRPr="00FE4327">
        <w:rPr>
          <w:rFonts w:ascii="Arial" w:hAnsi="Arial" w:cs="Arial"/>
        </w:rPr>
        <w:t>.</w:t>
      </w:r>
    </w:p>
    <w:p w14:paraId="7023ACF0" w14:textId="77777777" w:rsidR="00A81635" w:rsidRPr="00FE4327" w:rsidRDefault="00A81635" w:rsidP="00C675A3">
      <w:pPr>
        <w:spacing w:after="0"/>
        <w:jc w:val="center"/>
        <w:rPr>
          <w:rFonts w:ascii="Arial" w:hAnsi="Arial" w:cs="Arial"/>
        </w:rPr>
      </w:pPr>
    </w:p>
    <w:p w14:paraId="520F77F8" w14:textId="5B8E51F3" w:rsidR="00A81635" w:rsidRPr="00FE4327" w:rsidRDefault="00115437" w:rsidP="00A81635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When</w:t>
      </w:r>
      <w:r w:rsidR="00A81635" w:rsidRPr="00FE4327">
        <w:rPr>
          <w:rFonts w:ascii="Arial" w:hAnsi="Arial" w:cs="Arial"/>
        </w:rPr>
        <w:t xml:space="preserve"> the powerful autumn sun shines out of the clouds</w:t>
      </w:r>
    </w:p>
    <w:p w14:paraId="367A4E98" w14:textId="18DDA665" w:rsidR="00A81635" w:rsidRPr="00FE4327" w:rsidRDefault="00A81635" w:rsidP="00A81635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>It warms the earth, uplift</w:t>
      </w:r>
      <w:r w:rsidR="00B77BF3">
        <w:rPr>
          <w:rFonts w:ascii="Arial" w:hAnsi="Arial" w:cs="Arial"/>
        </w:rPr>
        <w:t>s</w:t>
      </w:r>
      <w:r w:rsidRPr="00FE4327">
        <w:rPr>
          <w:rFonts w:ascii="Arial" w:hAnsi="Arial" w:cs="Arial"/>
        </w:rPr>
        <w:t xml:space="preserve"> our mood, and </w:t>
      </w:r>
      <w:r w:rsidR="00D673DC">
        <w:rPr>
          <w:rFonts w:ascii="Arial" w:hAnsi="Arial" w:cs="Arial"/>
        </w:rPr>
        <w:t>cheers</w:t>
      </w:r>
      <w:r w:rsidRPr="00FE4327">
        <w:rPr>
          <w:rFonts w:ascii="Arial" w:hAnsi="Arial" w:cs="Arial"/>
        </w:rPr>
        <w:t xml:space="preserve"> the crowds.</w:t>
      </w:r>
    </w:p>
    <w:p w14:paraId="0D25ED78" w14:textId="17087FFF" w:rsidR="00A81635" w:rsidRPr="00FE4327" w:rsidRDefault="00A81635" w:rsidP="00A81635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Children put on their hoodies and go swinging </w:t>
      </w:r>
      <w:r w:rsidR="00B77BF3">
        <w:rPr>
          <w:rFonts w:ascii="Arial" w:hAnsi="Arial" w:cs="Arial"/>
        </w:rPr>
        <w:t>i</w:t>
      </w:r>
      <w:r w:rsidRPr="00FE4327">
        <w:rPr>
          <w:rFonts w:ascii="Arial" w:hAnsi="Arial" w:cs="Arial"/>
        </w:rPr>
        <w:t>n the trees</w:t>
      </w:r>
    </w:p>
    <w:p w14:paraId="0313DCAE" w14:textId="10D3B1F2" w:rsidR="00A81635" w:rsidRPr="00FE4327" w:rsidRDefault="000F7201" w:rsidP="00A81635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They play</w:t>
      </w:r>
      <w:r w:rsidR="00A81635" w:rsidRPr="00FE4327">
        <w:rPr>
          <w:rFonts w:ascii="Arial" w:hAnsi="Arial" w:cs="Arial"/>
        </w:rPr>
        <w:t xml:space="preserve"> ball outdoors before the snow and the winter freeze.</w:t>
      </w:r>
    </w:p>
    <w:p w14:paraId="2362F194" w14:textId="77777777" w:rsidR="0096406F" w:rsidRPr="00FE4327" w:rsidRDefault="0096406F" w:rsidP="00C675A3">
      <w:pPr>
        <w:spacing w:after="0"/>
        <w:jc w:val="center"/>
        <w:rPr>
          <w:rFonts w:ascii="Arial" w:hAnsi="Arial" w:cs="Arial"/>
          <w:noProof/>
        </w:rPr>
      </w:pPr>
    </w:p>
    <w:p w14:paraId="6B9E06A7" w14:textId="2B9461F1" w:rsidR="0096406F" w:rsidRPr="00FE4327" w:rsidRDefault="00B77BF3" w:rsidP="0096406F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Fresh m</w:t>
      </w:r>
      <w:r w:rsidR="0096406F" w:rsidRPr="00FE4327">
        <w:rPr>
          <w:rFonts w:ascii="Arial" w:hAnsi="Arial" w:cs="Arial"/>
        </w:rPr>
        <w:t xml:space="preserve">ums </w:t>
      </w:r>
      <w:r>
        <w:rPr>
          <w:rFonts w:ascii="Arial" w:hAnsi="Arial" w:cs="Arial"/>
        </w:rPr>
        <w:t xml:space="preserve">planted </w:t>
      </w:r>
      <w:r w:rsidR="0096406F" w:rsidRPr="00FE4327">
        <w:rPr>
          <w:rFonts w:ascii="Arial" w:hAnsi="Arial" w:cs="Arial"/>
        </w:rPr>
        <w:t xml:space="preserve">in colors </w:t>
      </w:r>
      <w:r w:rsidR="00D673DC">
        <w:rPr>
          <w:rFonts w:ascii="Arial" w:hAnsi="Arial" w:cs="Arial"/>
        </w:rPr>
        <w:t>scarlet</w:t>
      </w:r>
      <w:r w:rsidR="0096406F" w:rsidRPr="00FE4327">
        <w:rPr>
          <w:rFonts w:ascii="Arial" w:hAnsi="Arial" w:cs="Arial"/>
        </w:rPr>
        <w:t>, rust, yellow and tan</w:t>
      </w:r>
    </w:p>
    <w:p w14:paraId="287228A9" w14:textId="718E37A8" w:rsidR="0096406F" w:rsidRPr="00FE4327" w:rsidRDefault="0096406F" w:rsidP="0096406F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>Medley of these vibrant colors lift</w:t>
      </w:r>
      <w:r w:rsidR="000F7201">
        <w:rPr>
          <w:rFonts w:ascii="Arial" w:hAnsi="Arial" w:cs="Arial"/>
        </w:rPr>
        <w:t>s</w:t>
      </w:r>
      <w:r w:rsidRPr="00FE4327">
        <w:rPr>
          <w:rFonts w:ascii="Arial" w:hAnsi="Arial" w:cs="Arial"/>
        </w:rPr>
        <w:t xml:space="preserve"> the soul of every man.</w:t>
      </w:r>
    </w:p>
    <w:p w14:paraId="3E8E95C4" w14:textId="31172DF0" w:rsidR="0096406F" w:rsidRPr="00FE4327" w:rsidRDefault="0096406F" w:rsidP="0096406F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Sipping cider and spiced tea</w:t>
      </w:r>
      <w:r w:rsidRPr="00FE4327">
        <w:rPr>
          <w:rFonts w:ascii="Arial" w:hAnsi="Arial" w:cs="Arial"/>
          <w:noProof/>
        </w:rPr>
        <w:t xml:space="preserve"> with</w:t>
      </w:r>
      <w:r w:rsidR="0027654D">
        <w:rPr>
          <w:rFonts w:ascii="Arial" w:hAnsi="Arial" w:cs="Arial"/>
        </w:rPr>
        <w:t xml:space="preserve"> friends O so </w:t>
      </w:r>
      <w:r w:rsidRPr="00FE4327">
        <w:rPr>
          <w:rFonts w:ascii="Arial" w:hAnsi="Arial" w:cs="Arial"/>
        </w:rPr>
        <w:t>favorite</w:t>
      </w:r>
    </w:p>
    <w:p w14:paraId="7F1446C8" w14:textId="32D5D33D" w:rsidR="0096406F" w:rsidRPr="00FE4327" w:rsidRDefault="00B77BF3" w:rsidP="0096406F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It h</w:t>
      </w:r>
      <w:r w:rsidR="0096406F" w:rsidRPr="00FE4327">
        <w:rPr>
          <w:rFonts w:ascii="Arial" w:hAnsi="Arial" w:cs="Arial"/>
        </w:rPr>
        <w:t xml:space="preserve">as a magic power to heal the body, mind, </w:t>
      </w:r>
      <w:r w:rsidR="0096406F" w:rsidRPr="00FE4327">
        <w:rPr>
          <w:rFonts w:ascii="Arial" w:hAnsi="Arial" w:cs="Arial"/>
          <w:noProof/>
        </w:rPr>
        <w:t>and</w:t>
      </w:r>
      <w:r w:rsidR="0096406F" w:rsidRPr="00FE4327">
        <w:rPr>
          <w:rFonts w:ascii="Arial" w:hAnsi="Arial" w:cs="Arial"/>
        </w:rPr>
        <w:t xml:space="preserve"> spirit.</w:t>
      </w:r>
    </w:p>
    <w:p w14:paraId="2C00ED89" w14:textId="078B80B0" w:rsidR="009F59DA" w:rsidRDefault="009F59DA" w:rsidP="00C675A3">
      <w:pPr>
        <w:spacing w:after="0"/>
        <w:jc w:val="center"/>
        <w:rPr>
          <w:rFonts w:ascii="Arial" w:hAnsi="Arial" w:cs="Arial"/>
          <w:noProof/>
        </w:rPr>
      </w:pPr>
    </w:p>
    <w:p w14:paraId="30364F06" w14:textId="3D30FD4B" w:rsidR="00B77BF3" w:rsidRPr="00FE4327" w:rsidRDefault="00B77BF3" w:rsidP="00B77BF3">
      <w:pPr>
        <w:spacing w:after="0"/>
        <w:jc w:val="center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Such</w:t>
      </w:r>
      <w:r w:rsidRPr="00FE4327">
        <w:rPr>
          <w:rFonts w:ascii="Arial" w:hAnsi="Arial" w:cs="Arial"/>
          <w:noProof/>
        </w:rPr>
        <w:t xml:space="preserve"> is the cycle of the seasons</w:t>
      </w:r>
      <w:r>
        <w:rPr>
          <w:rFonts w:ascii="Arial" w:hAnsi="Arial" w:cs="Arial"/>
          <w:noProof/>
        </w:rPr>
        <w:t>;</w:t>
      </w:r>
      <w:r w:rsidRPr="00FE4327">
        <w:rPr>
          <w:rFonts w:ascii="Arial" w:hAnsi="Arial" w:cs="Arial"/>
          <w:noProof/>
        </w:rPr>
        <w:t xml:space="preserve"> after spring comes summer</w:t>
      </w:r>
    </w:p>
    <w:p w14:paraId="2E826ED3" w14:textId="77777777" w:rsidR="00B77BF3" w:rsidRDefault="00B77BF3" w:rsidP="00B77BF3">
      <w:pPr>
        <w:spacing w:after="0"/>
        <w:jc w:val="center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After autumn and the</w:t>
      </w:r>
      <w:r w:rsidRPr="00FE4327">
        <w:rPr>
          <w:rFonts w:ascii="Arial" w:hAnsi="Arial" w:cs="Arial"/>
          <w:noProof/>
        </w:rPr>
        <w:t xml:space="preserve"> drama of colors</w:t>
      </w:r>
      <w:r>
        <w:rPr>
          <w:rFonts w:ascii="Arial" w:hAnsi="Arial" w:cs="Arial"/>
          <w:noProof/>
        </w:rPr>
        <w:t xml:space="preserve"> comes snowy</w:t>
      </w:r>
      <w:r w:rsidRPr="00FE4327">
        <w:rPr>
          <w:rFonts w:ascii="Arial" w:hAnsi="Arial" w:cs="Arial"/>
          <w:noProof/>
        </w:rPr>
        <w:t xml:space="preserve"> winter.</w:t>
      </w:r>
    </w:p>
    <w:p w14:paraId="5CE25FBB" w14:textId="1B71F0F4" w:rsidR="00B77BF3" w:rsidRDefault="00B77BF3" w:rsidP="00B77BF3">
      <w:pPr>
        <w:spacing w:after="0"/>
        <w:jc w:val="center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Changes have occurred in every living thing since the ages</w:t>
      </w:r>
    </w:p>
    <w:p w14:paraId="737F62EB" w14:textId="7D3577C9" w:rsidR="00B77BF3" w:rsidRDefault="00B77BF3" w:rsidP="00B77BF3">
      <w:pPr>
        <w:spacing w:after="0"/>
        <w:jc w:val="center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Yet, they hold on to their beauty, even in their final stages.</w:t>
      </w:r>
    </w:p>
    <w:p w14:paraId="0DD49A76" w14:textId="77777777" w:rsidR="00B77BF3" w:rsidRPr="00FE4327" w:rsidRDefault="00B77BF3" w:rsidP="00C675A3">
      <w:pPr>
        <w:spacing w:after="0"/>
        <w:jc w:val="center"/>
        <w:rPr>
          <w:rFonts w:ascii="Arial" w:hAnsi="Arial" w:cs="Arial"/>
          <w:noProof/>
        </w:rPr>
      </w:pPr>
    </w:p>
    <w:p w14:paraId="1880BB63" w14:textId="11D95FE2" w:rsidR="00D24B3F" w:rsidRPr="00FE4327" w:rsidRDefault="00C760DB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>Though</w:t>
      </w:r>
      <w:r w:rsidR="00FE2EA5" w:rsidRPr="00FE4327">
        <w:rPr>
          <w:rFonts w:ascii="Arial" w:hAnsi="Arial" w:cs="Arial"/>
        </w:rPr>
        <w:t>,</w:t>
      </w:r>
      <w:r w:rsidR="00D24B3F" w:rsidRPr="00FE4327">
        <w:rPr>
          <w:rFonts w:ascii="Arial" w:hAnsi="Arial" w:cs="Arial"/>
        </w:rPr>
        <w:t xml:space="preserve"> I am </w:t>
      </w:r>
      <w:r w:rsidR="00D934EC">
        <w:rPr>
          <w:rFonts w:ascii="Arial" w:hAnsi="Arial" w:cs="Arial"/>
        </w:rPr>
        <w:t>feeling melancholic</w:t>
      </w:r>
      <w:r w:rsidR="00D24B3F" w:rsidRPr="00FE4327">
        <w:rPr>
          <w:rFonts w:ascii="Arial" w:hAnsi="Arial" w:cs="Arial"/>
        </w:rPr>
        <w:t xml:space="preserve"> that </w:t>
      </w:r>
      <w:r w:rsidR="00805145" w:rsidRPr="00FE4327">
        <w:rPr>
          <w:rFonts w:ascii="Arial" w:hAnsi="Arial" w:cs="Arial"/>
        </w:rPr>
        <w:t xml:space="preserve">summer </w:t>
      </w:r>
      <w:r w:rsidR="00075D41" w:rsidRPr="00FE4327">
        <w:rPr>
          <w:rFonts w:ascii="Arial" w:hAnsi="Arial" w:cs="Arial"/>
        </w:rPr>
        <w:t>charm is fa</w:t>
      </w:r>
      <w:r w:rsidR="008501EC" w:rsidRPr="00FE4327">
        <w:rPr>
          <w:rFonts w:ascii="Arial" w:hAnsi="Arial" w:cs="Arial"/>
        </w:rPr>
        <w:t xml:space="preserve">ding </w:t>
      </w:r>
    </w:p>
    <w:p w14:paraId="3994C9A0" w14:textId="07414E3D" w:rsidR="00C760DB" w:rsidRPr="00FE4327" w:rsidRDefault="00805145" w:rsidP="00C675A3">
      <w:pPr>
        <w:spacing w:after="0"/>
        <w:jc w:val="center"/>
        <w:rPr>
          <w:rFonts w:ascii="Arial" w:hAnsi="Arial" w:cs="Arial"/>
        </w:rPr>
      </w:pPr>
      <w:r w:rsidRPr="00FE4327">
        <w:rPr>
          <w:rFonts w:ascii="Arial" w:hAnsi="Arial" w:cs="Arial"/>
        </w:rPr>
        <w:t xml:space="preserve">I am glad that with </w:t>
      </w:r>
      <w:r w:rsidR="00C760DB" w:rsidRPr="00FE4327">
        <w:rPr>
          <w:rFonts w:ascii="Arial" w:hAnsi="Arial" w:cs="Arial"/>
        </w:rPr>
        <w:t>‘</w:t>
      </w:r>
      <w:r w:rsidRPr="00FE4327">
        <w:rPr>
          <w:rFonts w:ascii="Arial" w:hAnsi="Arial" w:cs="Arial"/>
        </w:rPr>
        <w:t>autumn</w:t>
      </w:r>
      <w:r w:rsidR="00FE2EA5" w:rsidRPr="00FE4327">
        <w:rPr>
          <w:rFonts w:ascii="Arial" w:hAnsi="Arial" w:cs="Arial"/>
        </w:rPr>
        <w:t xml:space="preserve"> </w:t>
      </w:r>
      <w:r w:rsidRPr="00FE4327">
        <w:rPr>
          <w:rFonts w:ascii="Arial" w:hAnsi="Arial" w:cs="Arial"/>
        </w:rPr>
        <w:t>in the air</w:t>
      </w:r>
      <w:r w:rsidR="00C760DB" w:rsidRPr="00FE4327">
        <w:rPr>
          <w:rFonts w:ascii="Arial" w:hAnsi="Arial" w:cs="Arial"/>
        </w:rPr>
        <w:t xml:space="preserve">’ and </w:t>
      </w:r>
      <w:r w:rsidR="00B77BF3">
        <w:rPr>
          <w:rFonts w:ascii="Arial" w:hAnsi="Arial" w:cs="Arial"/>
        </w:rPr>
        <w:t xml:space="preserve">a </w:t>
      </w:r>
      <w:r w:rsidR="00C760DB" w:rsidRPr="00FE4327">
        <w:rPr>
          <w:rFonts w:ascii="Arial" w:hAnsi="Arial" w:cs="Arial"/>
        </w:rPr>
        <w:t xml:space="preserve">new tone is setting </w:t>
      </w:r>
    </w:p>
    <w:p w14:paraId="7E866DC9" w14:textId="42170F32" w:rsidR="00C760DB" w:rsidRPr="00FE4327" w:rsidRDefault="0027654D" w:rsidP="00C675A3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September</w:t>
      </w:r>
      <w:r w:rsidR="00E94BC7">
        <w:rPr>
          <w:rFonts w:ascii="Arial" w:hAnsi="Arial" w:cs="Arial"/>
        </w:rPr>
        <w:t xml:space="preserve"> equinox to December solstices</w:t>
      </w:r>
      <w:r w:rsidR="004A64EA">
        <w:rPr>
          <w:rFonts w:ascii="Arial" w:hAnsi="Arial" w:cs="Arial"/>
        </w:rPr>
        <w:t>,</w:t>
      </w:r>
      <w:r w:rsidR="00C760DB" w:rsidRPr="00FE4327">
        <w:rPr>
          <w:rFonts w:ascii="Arial" w:hAnsi="Arial" w:cs="Arial"/>
        </w:rPr>
        <w:t xml:space="preserve"> </w:t>
      </w:r>
      <w:r w:rsidR="00E94BC7">
        <w:rPr>
          <w:rFonts w:ascii="Arial" w:hAnsi="Arial" w:cs="Arial"/>
        </w:rPr>
        <w:t>we are</w:t>
      </w:r>
      <w:r w:rsidR="00C760DB" w:rsidRPr="00FE4327">
        <w:rPr>
          <w:rFonts w:ascii="Arial" w:hAnsi="Arial" w:cs="Arial"/>
        </w:rPr>
        <w:t xml:space="preserve"> celebrating</w:t>
      </w:r>
    </w:p>
    <w:p w14:paraId="41DC104B" w14:textId="0CC080DE" w:rsidR="00D263C5" w:rsidRPr="00FE4327" w:rsidRDefault="006012C4" w:rsidP="00C675A3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raditions like Harvest Festivals, </w:t>
      </w:r>
      <w:r w:rsidR="005D013D" w:rsidRPr="00FE4327">
        <w:rPr>
          <w:rFonts w:ascii="Arial" w:hAnsi="Arial" w:cs="Arial"/>
        </w:rPr>
        <w:t>Halloween, and</w:t>
      </w:r>
      <w:r w:rsidR="00075D41" w:rsidRPr="00FE4327">
        <w:rPr>
          <w:rFonts w:ascii="Arial" w:hAnsi="Arial" w:cs="Arial"/>
        </w:rPr>
        <w:t xml:space="preserve"> </w:t>
      </w:r>
      <w:r w:rsidR="004C60DC" w:rsidRPr="00FE4327">
        <w:rPr>
          <w:rFonts w:ascii="Arial" w:hAnsi="Arial" w:cs="Arial"/>
        </w:rPr>
        <w:t>T</w:t>
      </w:r>
      <w:r w:rsidR="005D013D" w:rsidRPr="00FE4327">
        <w:rPr>
          <w:rFonts w:ascii="Arial" w:hAnsi="Arial" w:cs="Arial"/>
        </w:rPr>
        <w:t>hanksgiving</w:t>
      </w:r>
      <w:r w:rsidR="008F3C93" w:rsidRPr="00FE4327">
        <w:rPr>
          <w:rFonts w:ascii="Arial" w:hAnsi="Arial" w:cs="Arial"/>
        </w:rPr>
        <w:t>.</w:t>
      </w:r>
    </w:p>
    <w:p w14:paraId="34B4BD87" w14:textId="71C0C11F" w:rsidR="004C60DC" w:rsidRDefault="004C60DC" w:rsidP="00C675A3">
      <w:pPr>
        <w:spacing w:after="0"/>
        <w:jc w:val="center"/>
        <w:rPr>
          <w:rFonts w:ascii="Arial" w:hAnsi="Arial" w:cs="Arial"/>
        </w:rPr>
      </w:pPr>
    </w:p>
    <w:p w14:paraId="0ABDAB51" w14:textId="2961E904" w:rsidR="00E94BC7" w:rsidRDefault="00E94BC7" w:rsidP="00C675A3">
      <w:pPr>
        <w:spacing w:after="0"/>
        <w:jc w:val="center"/>
        <w:rPr>
          <w:rFonts w:ascii="Arial" w:hAnsi="Arial" w:cs="Arial"/>
        </w:rPr>
      </w:pPr>
    </w:p>
    <w:p w14:paraId="2C3506D6" w14:textId="0954050E" w:rsidR="00E94BC7" w:rsidRDefault="00E94BC7" w:rsidP="00C675A3">
      <w:pPr>
        <w:spacing w:after="0"/>
        <w:jc w:val="center"/>
        <w:rPr>
          <w:rFonts w:ascii="Arial" w:hAnsi="Arial" w:cs="Arial"/>
        </w:rPr>
      </w:pPr>
    </w:p>
    <w:p w14:paraId="77529E3C" w14:textId="378D4DD2" w:rsidR="00E94BC7" w:rsidRDefault="00E94BC7" w:rsidP="00C675A3">
      <w:pPr>
        <w:spacing w:after="0"/>
        <w:jc w:val="center"/>
        <w:rPr>
          <w:rFonts w:ascii="Arial" w:hAnsi="Arial" w:cs="Arial"/>
        </w:rPr>
      </w:pPr>
    </w:p>
    <w:p w14:paraId="42EF4C07" w14:textId="7144811B" w:rsidR="00E94BC7" w:rsidRDefault="00E94BC7" w:rsidP="00C675A3">
      <w:pPr>
        <w:spacing w:after="0"/>
        <w:jc w:val="center"/>
        <w:rPr>
          <w:rFonts w:ascii="Arial" w:hAnsi="Arial" w:cs="Arial"/>
        </w:rPr>
      </w:pPr>
    </w:p>
    <w:p w14:paraId="6C19DD78" w14:textId="37523DC1" w:rsidR="00E94BC7" w:rsidRDefault="00E94BC7" w:rsidP="00C675A3">
      <w:pPr>
        <w:spacing w:after="0"/>
        <w:jc w:val="center"/>
        <w:rPr>
          <w:rFonts w:ascii="Arial" w:hAnsi="Arial" w:cs="Arial"/>
        </w:rPr>
      </w:pPr>
    </w:p>
    <w:p w14:paraId="6917E403" w14:textId="54932B31" w:rsidR="00E94BC7" w:rsidRDefault="00E94BC7" w:rsidP="00C675A3">
      <w:pPr>
        <w:spacing w:after="0"/>
        <w:jc w:val="center"/>
        <w:rPr>
          <w:rFonts w:ascii="Arial" w:hAnsi="Arial" w:cs="Arial"/>
        </w:rPr>
      </w:pPr>
    </w:p>
    <w:p w14:paraId="2CECEA6B" w14:textId="17E9C8C4" w:rsidR="00E94BC7" w:rsidRDefault="00E94BC7" w:rsidP="00C675A3">
      <w:pPr>
        <w:spacing w:after="0"/>
        <w:jc w:val="center"/>
        <w:rPr>
          <w:rFonts w:ascii="Arial" w:hAnsi="Arial" w:cs="Arial"/>
        </w:rPr>
      </w:pPr>
    </w:p>
    <w:p w14:paraId="7EC7BC06" w14:textId="4F85348E" w:rsidR="00E94BC7" w:rsidRDefault="00E94BC7" w:rsidP="00C675A3">
      <w:pPr>
        <w:spacing w:after="0"/>
        <w:jc w:val="center"/>
        <w:rPr>
          <w:rFonts w:ascii="Arial" w:hAnsi="Arial" w:cs="Arial"/>
        </w:rPr>
      </w:pPr>
    </w:p>
    <w:p w14:paraId="443E0786" w14:textId="77777777" w:rsidR="00E94BC7" w:rsidRPr="00FE4327" w:rsidRDefault="00E94BC7" w:rsidP="00C675A3">
      <w:pPr>
        <w:spacing w:after="0"/>
        <w:jc w:val="center"/>
        <w:rPr>
          <w:rFonts w:ascii="Arial" w:hAnsi="Arial" w:cs="Arial"/>
        </w:rPr>
      </w:pPr>
    </w:p>
    <w:p w14:paraId="4EC84F36" w14:textId="77777777" w:rsidR="00066442" w:rsidRPr="00D9500E" w:rsidRDefault="00066442" w:rsidP="00165D35">
      <w:pPr>
        <w:jc w:val="center"/>
        <w:rPr>
          <w:rFonts w:ascii="Arial" w:hAnsi="Arial" w:cs="Arial"/>
          <w:sz w:val="24"/>
          <w:szCs w:val="24"/>
        </w:rPr>
      </w:pPr>
    </w:p>
    <w:p w14:paraId="49FEFB5F" w14:textId="567F7898" w:rsidR="00066442" w:rsidRPr="00D9500E" w:rsidRDefault="00066442" w:rsidP="00165D35">
      <w:pPr>
        <w:jc w:val="center"/>
        <w:rPr>
          <w:rFonts w:ascii="Arial" w:hAnsi="Arial" w:cs="Arial"/>
          <w:sz w:val="24"/>
          <w:szCs w:val="24"/>
        </w:rPr>
      </w:pPr>
    </w:p>
    <w:sectPr w:rsidR="00066442" w:rsidRPr="00D9500E" w:rsidSect="0096406F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A5C59" w14:textId="77777777" w:rsidR="00D318E7" w:rsidRDefault="00D318E7" w:rsidP="00BE40B7">
      <w:pPr>
        <w:spacing w:after="0" w:line="240" w:lineRule="auto"/>
      </w:pPr>
      <w:r>
        <w:separator/>
      </w:r>
    </w:p>
  </w:endnote>
  <w:endnote w:type="continuationSeparator" w:id="0">
    <w:p w14:paraId="4D2BDEB5" w14:textId="77777777" w:rsidR="00D318E7" w:rsidRDefault="00D318E7" w:rsidP="00BE4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5D2C3" w14:textId="70F42A1B" w:rsidR="008F3C93" w:rsidRDefault="008F3C93">
    <w:pPr>
      <w:pStyle w:val="Footer"/>
    </w:pPr>
    <w:r>
      <w:t>AUTUMN IN THE AIR</w:t>
    </w:r>
    <w:r>
      <w:tab/>
      <w:t>Page#</w:t>
    </w:r>
    <w:r>
      <w:ptab w:relativeTo="margin" w:alignment="right" w:leader="none"/>
    </w:r>
    <w:r>
      <w:t>Urmilla Chawl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A34863" w14:textId="77777777" w:rsidR="00D318E7" w:rsidRDefault="00D318E7" w:rsidP="00BE40B7">
      <w:pPr>
        <w:spacing w:after="0" w:line="240" w:lineRule="auto"/>
      </w:pPr>
      <w:r>
        <w:separator/>
      </w:r>
    </w:p>
  </w:footnote>
  <w:footnote w:type="continuationSeparator" w:id="0">
    <w:p w14:paraId="173A9474" w14:textId="77777777" w:rsidR="00D318E7" w:rsidRDefault="00D318E7" w:rsidP="00BE40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0MjM2MzIwsTQwNTBU0lEKTi0uzszPAykwNKoFAHsAbCYtAAAA"/>
  </w:docVars>
  <w:rsids>
    <w:rsidRoot w:val="00066442"/>
    <w:rsid w:val="00003B21"/>
    <w:rsid w:val="00023BD1"/>
    <w:rsid w:val="00066442"/>
    <w:rsid w:val="00075D41"/>
    <w:rsid w:val="000F7201"/>
    <w:rsid w:val="00115437"/>
    <w:rsid w:val="001506EC"/>
    <w:rsid w:val="00165D35"/>
    <w:rsid w:val="00183049"/>
    <w:rsid w:val="00193759"/>
    <w:rsid w:val="0023051A"/>
    <w:rsid w:val="00230654"/>
    <w:rsid w:val="0027654D"/>
    <w:rsid w:val="002B1FE4"/>
    <w:rsid w:val="00303427"/>
    <w:rsid w:val="00344A84"/>
    <w:rsid w:val="003534D1"/>
    <w:rsid w:val="00353C52"/>
    <w:rsid w:val="003B667A"/>
    <w:rsid w:val="004140EC"/>
    <w:rsid w:val="004247B8"/>
    <w:rsid w:val="00492F2D"/>
    <w:rsid w:val="004A1B70"/>
    <w:rsid w:val="004A64EA"/>
    <w:rsid w:val="004B1000"/>
    <w:rsid w:val="004C1CA4"/>
    <w:rsid w:val="004C60DC"/>
    <w:rsid w:val="005568C7"/>
    <w:rsid w:val="0057777F"/>
    <w:rsid w:val="005828DA"/>
    <w:rsid w:val="005B0295"/>
    <w:rsid w:val="005D013D"/>
    <w:rsid w:val="005D49C9"/>
    <w:rsid w:val="005D5E74"/>
    <w:rsid w:val="006012C4"/>
    <w:rsid w:val="00615A2B"/>
    <w:rsid w:val="0066705B"/>
    <w:rsid w:val="00687FC7"/>
    <w:rsid w:val="0069370B"/>
    <w:rsid w:val="006C0598"/>
    <w:rsid w:val="006D14E7"/>
    <w:rsid w:val="006D288D"/>
    <w:rsid w:val="006F6599"/>
    <w:rsid w:val="00722E94"/>
    <w:rsid w:val="00785503"/>
    <w:rsid w:val="007B336F"/>
    <w:rsid w:val="007B7D3C"/>
    <w:rsid w:val="00805145"/>
    <w:rsid w:val="0082515D"/>
    <w:rsid w:val="00835474"/>
    <w:rsid w:val="008501EC"/>
    <w:rsid w:val="008C29C9"/>
    <w:rsid w:val="008F3C93"/>
    <w:rsid w:val="009305F0"/>
    <w:rsid w:val="0096406F"/>
    <w:rsid w:val="009F2D74"/>
    <w:rsid w:val="009F59DA"/>
    <w:rsid w:val="00A42B70"/>
    <w:rsid w:val="00A81635"/>
    <w:rsid w:val="00AE3DAD"/>
    <w:rsid w:val="00B77BF3"/>
    <w:rsid w:val="00BC69FF"/>
    <w:rsid w:val="00BE40B7"/>
    <w:rsid w:val="00C2302F"/>
    <w:rsid w:val="00C30AF2"/>
    <w:rsid w:val="00C675A3"/>
    <w:rsid w:val="00C760DB"/>
    <w:rsid w:val="00CA3E69"/>
    <w:rsid w:val="00CA566A"/>
    <w:rsid w:val="00CD67A6"/>
    <w:rsid w:val="00D24B3F"/>
    <w:rsid w:val="00D263C5"/>
    <w:rsid w:val="00D318E7"/>
    <w:rsid w:val="00D57221"/>
    <w:rsid w:val="00D673DC"/>
    <w:rsid w:val="00D934EC"/>
    <w:rsid w:val="00D9500E"/>
    <w:rsid w:val="00DC7F71"/>
    <w:rsid w:val="00E01798"/>
    <w:rsid w:val="00E94ADB"/>
    <w:rsid w:val="00E94BC7"/>
    <w:rsid w:val="00EE6B40"/>
    <w:rsid w:val="00F06DF1"/>
    <w:rsid w:val="00F172BF"/>
    <w:rsid w:val="00F26C6C"/>
    <w:rsid w:val="00F70E28"/>
    <w:rsid w:val="00FD5ED3"/>
    <w:rsid w:val="00FE2EA5"/>
    <w:rsid w:val="00FE4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5F02D"/>
  <w15:chartTrackingRefBased/>
  <w15:docId w15:val="{7B525F7D-5E12-4271-8F33-393C09BF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4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40B7"/>
  </w:style>
  <w:style w:type="paragraph" w:styleId="Footer">
    <w:name w:val="footer"/>
    <w:basedOn w:val="Normal"/>
    <w:link w:val="FooterChar"/>
    <w:uiPriority w:val="99"/>
    <w:unhideWhenUsed/>
    <w:rsid w:val="00BE4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4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l Chawla</dc:creator>
  <cp:keywords/>
  <dc:description/>
  <cp:lastModifiedBy>Kamal Chawla</cp:lastModifiedBy>
  <cp:revision>5</cp:revision>
  <cp:lastPrinted>2020-10-20T15:17:00Z</cp:lastPrinted>
  <dcterms:created xsi:type="dcterms:W3CDTF">2020-10-27T19:33:00Z</dcterms:created>
  <dcterms:modified xsi:type="dcterms:W3CDTF">2020-10-27T22:02:00Z</dcterms:modified>
</cp:coreProperties>
</file>